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84E0B" w:rsidP="00184E0B" w:rsidRDefault="00184E0B" w14:paraId="313595F6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8"/>
          <w:szCs w:val="28"/>
        </w:rPr>
        <w:t>Apellidos: </w:t>
      </w:r>
      <w:r>
        <w:rPr>
          <w:rStyle w:val="eop"/>
          <w:sz w:val="28"/>
          <w:szCs w:val="28"/>
        </w:rPr>
        <w:t> </w:t>
      </w:r>
    </w:p>
    <w:p w:rsidR="00184E0B" w:rsidP="00184E0B" w:rsidRDefault="00184E0B" w14:paraId="6FC6D9ED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8"/>
          <w:szCs w:val="28"/>
        </w:rPr>
        <w:t>Nombre:</w:t>
      </w:r>
      <w:r>
        <w:rPr>
          <w:rStyle w:val="eop"/>
          <w:sz w:val="28"/>
          <w:szCs w:val="28"/>
        </w:rPr>
        <w:t> </w:t>
      </w:r>
    </w:p>
    <w:p w:rsidR="00184E0B" w:rsidP="00184E0B" w:rsidRDefault="00184E0B" w14:paraId="3AA357F4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8"/>
          <w:szCs w:val="28"/>
        </w:rPr>
        <w:t>UVUS:</w:t>
      </w:r>
      <w:r>
        <w:rPr>
          <w:rStyle w:val="eop"/>
          <w:sz w:val="28"/>
          <w:szCs w:val="28"/>
        </w:rPr>
        <w:t> </w:t>
      </w:r>
    </w:p>
    <w:p w:rsidR="00184E0B" w:rsidP="00184E0B" w:rsidRDefault="00184E0B" w14:paraId="2771F30D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8"/>
          <w:szCs w:val="28"/>
        </w:rPr>
        <w:t>DNI:</w:t>
      </w:r>
      <w:r>
        <w:rPr>
          <w:rStyle w:val="eop"/>
          <w:sz w:val="28"/>
          <w:szCs w:val="28"/>
        </w:rPr>
        <w:t> </w:t>
      </w:r>
    </w:p>
    <w:p w:rsidR="00184E0B" w:rsidP="00184E0B" w:rsidRDefault="00184E0B" w14:paraId="5985F12B" w14:textId="77777777">
      <w:pPr>
        <w:pStyle w:val="paragraph"/>
        <w:spacing w:before="0" w:beforeAutospacing="0" w:after="0" w:afterAutospacing="0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8"/>
          <w:szCs w:val="28"/>
        </w:rPr>
        <w:t> </w:t>
      </w:r>
    </w:p>
    <w:p w:rsidR="00184E0B" w:rsidP="001501F5" w:rsidRDefault="00184E0B" w14:paraId="319217CA" w14:textId="77777777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1501F5" w:rsidP="001501F5" w:rsidRDefault="001501F5" w14:paraId="5558CC8E" w14:textId="5204BF8C">
      <w:p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jercicio 1</w:t>
      </w:r>
    </w:p>
    <w:p w:rsidR="001501F5" w:rsidP="001D515A" w:rsidRDefault="001501F5" w14:paraId="2396A308" w14:textId="64F93788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7527BF" w:rsidP="14A9D8A6" w:rsidRDefault="007527BF" w14:paraId="6AF2D9A8" w14:textId="487A4BAA">
      <w:pPr>
        <w:jc w:val="both"/>
        <w:rPr>
          <w:rFonts w:ascii="Times New Roman" w:hAnsi="Times New Roman" w:cs="Times New Roman"/>
          <w:b w:val="1"/>
          <w:bCs w:val="1"/>
        </w:rPr>
      </w:pPr>
      <w:r w:rsidRPr="14A9D8A6" w:rsidR="30B019F6">
        <w:rPr>
          <w:rFonts w:ascii="Times New Roman" w:hAnsi="Times New Roman" w:cs="Times New Roman"/>
          <w:b w:val="1"/>
          <w:bCs w:val="1"/>
        </w:rPr>
        <w:t xml:space="preserve">a) </w:t>
      </w:r>
      <w:r w:rsidRPr="14A9D8A6" w:rsidR="452F7E17">
        <w:rPr>
          <w:rFonts w:ascii="Times New Roman" w:hAnsi="Times New Roman" w:cs="Times New Roman"/>
          <w:b w:val="1"/>
          <w:bCs w:val="1"/>
        </w:rPr>
        <w:t xml:space="preserve">Código </w:t>
      </w:r>
      <w:r w:rsidRPr="14A9D8A6" w:rsidR="745622E1">
        <w:rPr>
          <w:rFonts w:ascii="Times New Roman" w:hAnsi="Times New Roman" w:cs="Times New Roman"/>
          <w:b w:val="1"/>
          <w:bCs w:val="1"/>
        </w:rPr>
        <w:t>r</w:t>
      </w:r>
      <w:r w:rsidRPr="14A9D8A6" w:rsidR="452F7E17">
        <w:rPr>
          <w:rFonts w:ascii="Times New Roman" w:hAnsi="Times New Roman" w:cs="Times New Roman"/>
          <w:b w:val="1"/>
          <w:bCs w:val="1"/>
        </w:rPr>
        <w:t xml:space="preserve">ealizado </w:t>
      </w:r>
    </w:p>
    <w:p w:rsidRPr="00B24FC8" w:rsidR="00CC64C4" w:rsidP="001D515A" w:rsidRDefault="00CC64C4" w14:paraId="1361BDEA" w14:textId="27BF80F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</w:p>
    <w:p w:rsidRPr="00DB27B1" w:rsidR="001501F5" w:rsidP="001D515A" w:rsidRDefault="00B24FC8" w14:paraId="3116D8F2" w14:textId="563189A7">
      <w:pPr>
        <w:jc w:val="both"/>
        <w:rPr>
          <w:rFonts w:ascii="Times New Roman" w:hAnsi="Times New Roman" w:cs="Times New Roman"/>
          <w:b/>
          <w:lang w:val="es-ES"/>
        </w:rPr>
      </w:pPr>
      <w:r w:rsidRPr="00B24FC8">
        <w:rPr>
          <w:rFonts w:ascii="Times New Roman" w:hAnsi="Times New Roman" w:cs="Times New Roman"/>
          <w:b/>
        </w:rPr>
        <w:t xml:space="preserve">b) </w:t>
      </w:r>
      <w:r w:rsidRPr="00DB27B1" w:rsidR="00DB27B1">
        <w:rPr>
          <w:rFonts w:ascii="Times New Roman" w:hAnsi="Times New Roman" w:cs="Times New Roman"/>
          <w:b/>
        </w:rPr>
        <w:t xml:space="preserve">Volcado de pantalla con los resultados obtenidos para las pruebas realizadas, incluyendo al menos los resultados obtenidos para los </w:t>
      </w:r>
      <w:r w:rsidR="00DB27B1">
        <w:rPr>
          <w:rFonts w:ascii="Times New Roman" w:hAnsi="Times New Roman" w:cs="Times New Roman"/>
          <w:b/>
        </w:rPr>
        <w:t>datos</w:t>
      </w:r>
      <w:r w:rsidRPr="00DB27B1" w:rsidR="00DB27B1">
        <w:rPr>
          <w:rFonts w:ascii="Times New Roman" w:hAnsi="Times New Roman" w:cs="Times New Roman"/>
          <w:b/>
        </w:rPr>
        <w:t xml:space="preserve"> proporcionados.</w:t>
      </w:r>
    </w:p>
    <w:p w:rsidR="00C24321" w:rsidP="001D515A" w:rsidRDefault="00C24321" w14:paraId="0926649E" w14:textId="20EEC60A">
      <w:pPr>
        <w:jc w:val="both"/>
        <w:rPr>
          <w:rFonts w:ascii="Times New Roman" w:hAnsi="Times New Roman" w:cs="Times New Roman"/>
          <w:b/>
        </w:rPr>
      </w:pPr>
    </w:p>
    <w:p w:rsidRPr="00576607" w:rsidR="00A62F23" w:rsidP="001B6EDD" w:rsidRDefault="00A62F23" w14:paraId="35A4123F" w14:textId="0981281E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sectPr w:rsidRPr="00576607" w:rsidR="00A62F23" w:rsidSect="00DF6108">
      <w:headerReference w:type="default" r:id="rId8"/>
      <w:pgSz w:w="11900" w:h="16840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60574" w:rsidP="00154CD6" w:rsidRDefault="00460574" w14:paraId="6538FD77" w14:textId="77777777">
      <w:r>
        <w:separator/>
      </w:r>
    </w:p>
  </w:endnote>
  <w:endnote w:type="continuationSeparator" w:id="0">
    <w:p w:rsidR="00460574" w:rsidP="00154CD6" w:rsidRDefault="00460574" w14:paraId="55EFB718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60574" w:rsidP="00154CD6" w:rsidRDefault="00460574" w14:paraId="65CCF5F9" w14:textId="77777777">
      <w:r>
        <w:separator/>
      </w:r>
    </w:p>
  </w:footnote>
  <w:footnote w:type="continuationSeparator" w:id="0">
    <w:p w:rsidR="00460574" w:rsidP="00154CD6" w:rsidRDefault="00460574" w14:paraId="7C06C9F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540"/>
      <w:gridCol w:w="4273"/>
      <w:gridCol w:w="2564"/>
    </w:tblGrid>
    <w:tr w:rsidR="00E1364B" w:rsidTr="00936914" w14:paraId="2546E934" w14:textId="77777777">
      <w:trPr>
        <w:jc w:val="center"/>
      </w:trPr>
      <w:tc>
        <w:tcPr>
          <w:tcW w:w="1540" w:type="dxa"/>
          <w:tcBorders>
            <w:top w:val="single" w:color="auto" w:sz="18" w:space="0"/>
            <w:bottom w:val="single" w:color="auto" w:sz="18" w:space="0"/>
          </w:tcBorders>
          <w:shd w:val="pct10" w:color="auto" w:fill="auto"/>
        </w:tcPr>
        <w:p w:rsidR="00E1364B" w:rsidP="00936914" w:rsidRDefault="00E1364B" w14:paraId="5D551811" w14:textId="78810A9D">
          <w:pPr>
            <w:tabs>
              <w:tab w:val="left" w:pos="-720"/>
            </w:tabs>
            <w:suppressAutoHyphens/>
            <w:spacing w:before="90" w:after="54"/>
            <w:rPr>
              <w:b/>
              <w:spacing w:val="-3"/>
              <w:sz w:val="30"/>
            </w:rPr>
          </w:pPr>
          <w:r>
            <w:rPr>
              <w:b/>
              <w:spacing w:val="-3"/>
              <w:sz w:val="30"/>
            </w:rPr>
            <w:t>ADDA</w:t>
          </w:r>
          <w:r w:rsidR="00A475DA">
            <w:rPr>
              <w:b/>
              <w:spacing w:val="-3"/>
              <w:sz w:val="30"/>
            </w:rPr>
            <w:t>/EDA</w:t>
          </w:r>
        </w:p>
      </w:tc>
      <w:tc>
        <w:tcPr>
          <w:tcW w:w="4273" w:type="dxa"/>
          <w:tcBorders>
            <w:top w:val="single" w:color="auto" w:sz="18" w:space="0"/>
            <w:bottom w:val="single" w:color="auto" w:sz="18" w:space="0"/>
          </w:tcBorders>
          <w:shd w:val="pct10" w:color="auto" w:fill="auto"/>
        </w:tcPr>
        <w:p w:rsidR="00E1364B" w:rsidP="00936914" w:rsidRDefault="00616309" w14:paraId="2489389E" w14:textId="6F72C57E">
          <w:pPr>
            <w:tabs>
              <w:tab w:val="left" w:pos="-720"/>
            </w:tabs>
            <w:suppressAutoHyphens/>
            <w:spacing w:before="90" w:after="54"/>
            <w:jc w:val="center"/>
            <w:rPr>
              <w:sz w:val="30"/>
            </w:rPr>
          </w:pPr>
          <w:r>
            <w:rPr>
              <w:sz w:val="30"/>
            </w:rPr>
            <w:t xml:space="preserve">Simulacro </w:t>
          </w:r>
          <w:r w:rsidR="00EB46CB">
            <w:rPr>
              <w:sz w:val="30"/>
            </w:rPr>
            <w:t>Control</w:t>
          </w:r>
        </w:p>
      </w:tc>
      <w:tc>
        <w:tcPr>
          <w:tcW w:w="2564" w:type="dxa"/>
          <w:tcBorders>
            <w:top w:val="single" w:color="auto" w:sz="18" w:space="0"/>
            <w:bottom w:val="single" w:color="auto" w:sz="18" w:space="0"/>
          </w:tcBorders>
          <w:shd w:val="pct10" w:color="auto" w:fill="auto"/>
        </w:tcPr>
        <w:p w:rsidR="00E1364B" w:rsidP="00FF65F1" w:rsidRDefault="00E1364B" w14:paraId="3F4DC337" w14:textId="6DC88B11">
          <w:pPr>
            <w:tabs>
              <w:tab w:val="left" w:pos="-720"/>
            </w:tabs>
            <w:suppressAutoHyphens/>
            <w:spacing w:before="90" w:after="54"/>
            <w:rPr>
              <w:sz w:val="30"/>
            </w:rPr>
          </w:pPr>
          <w:r>
            <w:rPr>
              <w:sz w:val="30"/>
            </w:rPr>
            <w:t>Curso 20</w:t>
          </w:r>
          <w:r w:rsidR="003C7FA2">
            <w:rPr>
              <w:sz w:val="30"/>
            </w:rPr>
            <w:t>2</w:t>
          </w:r>
          <w:r w:rsidR="00A475DA">
            <w:rPr>
              <w:sz w:val="30"/>
            </w:rPr>
            <w:t>2</w:t>
          </w:r>
          <w:r>
            <w:rPr>
              <w:sz w:val="30"/>
            </w:rPr>
            <w:t>/20</w:t>
          </w:r>
          <w:r w:rsidR="00FA5A29">
            <w:rPr>
              <w:sz w:val="30"/>
            </w:rPr>
            <w:t>2</w:t>
          </w:r>
          <w:r w:rsidR="00A475DA">
            <w:rPr>
              <w:sz w:val="30"/>
            </w:rPr>
            <w:t>3</w:t>
          </w:r>
        </w:p>
      </w:tc>
    </w:tr>
  </w:tbl>
  <w:p w:rsidR="00E1364B" w:rsidRDefault="00E1364B" w14:paraId="2C6D29A9" w14:textId="777777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026CA"/>
    <w:multiLevelType w:val="hybridMultilevel"/>
    <w:tmpl w:val="00D06B3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4664C"/>
    <w:multiLevelType w:val="hybridMultilevel"/>
    <w:tmpl w:val="E0C0D836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4F00080"/>
    <w:multiLevelType w:val="hybridMultilevel"/>
    <w:tmpl w:val="0AC68E5C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A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65A313C"/>
    <w:multiLevelType w:val="hybridMultilevel"/>
    <w:tmpl w:val="1EB6B218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768284B"/>
    <w:multiLevelType w:val="hybridMultilevel"/>
    <w:tmpl w:val="93164C7E"/>
    <w:lvl w:ilvl="0" w:tplc="0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32093E"/>
    <w:multiLevelType w:val="hybridMultilevel"/>
    <w:tmpl w:val="7E502B2E"/>
    <w:lvl w:ilvl="0" w:tplc="900469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30303E"/>
    <w:multiLevelType w:val="hybridMultilevel"/>
    <w:tmpl w:val="616A8392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339A5BA0"/>
    <w:multiLevelType w:val="hybridMultilevel"/>
    <w:tmpl w:val="3EE8D2D4"/>
    <w:lvl w:ilvl="0" w:tplc="93FCB34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7F0055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4708BE"/>
    <w:multiLevelType w:val="hybridMultilevel"/>
    <w:tmpl w:val="22EE4B7E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54F3076"/>
    <w:multiLevelType w:val="hybridMultilevel"/>
    <w:tmpl w:val="9386028C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089708C"/>
    <w:multiLevelType w:val="hybridMultilevel"/>
    <w:tmpl w:val="DD98B648"/>
    <w:lvl w:ilvl="0" w:tplc="8460E4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3F64A5"/>
    <w:multiLevelType w:val="hybridMultilevel"/>
    <w:tmpl w:val="BCEC3A50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A405D60"/>
    <w:multiLevelType w:val="hybridMultilevel"/>
    <w:tmpl w:val="12802178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258766E"/>
    <w:multiLevelType w:val="hybridMultilevel"/>
    <w:tmpl w:val="3AA2DC4A"/>
    <w:lvl w:ilvl="0" w:tplc="040A0001">
      <w:start w:val="1"/>
      <w:numFmt w:val="bullet"/>
      <w:lvlText w:val=""/>
      <w:lvlJc w:val="left"/>
      <w:pPr>
        <w:ind w:left="2136" w:hanging="360"/>
      </w:pPr>
      <w:rPr>
        <w:rFonts w:hint="default" w:ascii="Symbol" w:hAnsi="Symbol"/>
      </w:rPr>
    </w:lvl>
    <w:lvl w:ilvl="1" w:tplc="040A0003" w:tentative="1">
      <w:start w:val="1"/>
      <w:numFmt w:val="bullet"/>
      <w:lvlText w:val="o"/>
      <w:lvlJc w:val="left"/>
      <w:pPr>
        <w:ind w:left="2856" w:hanging="360"/>
      </w:pPr>
      <w:rPr>
        <w:rFonts w:hint="default" w:ascii="Courier New" w:hAnsi="Courier New" w:cs="Courier New"/>
      </w:rPr>
    </w:lvl>
    <w:lvl w:ilvl="2" w:tplc="040A0005" w:tentative="1">
      <w:start w:val="1"/>
      <w:numFmt w:val="bullet"/>
      <w:lvlText w:val=""/>
      <w:lvlJc w:val="left"/>
      <w:pPr>
        <w:ind w:left="3576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4296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5016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5736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6456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7176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7896" w:hanging="360"/>
      </w:pPr>
      <w:rPr>
        <w:rFonts w:hint="default" w:ascii="Wingdings" w:hAnsi="Wingdings"/>
      </w:rPr>
    </w:lvl>
  </w:abstractNum>
  <w:abstractNum w:abstractNumId="14" w15:restartNumberingAfterBreak="0">
    <w:nsid w:val="74D27B29"/>
    <w:multiLevelType w:val="hybridMultilevel"/>
    <w:tmpl w:val="A544A1D0"/>
    <w:lvl w:ilvl="0" w:tplc="93FCB344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7F0055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D61550"/>
    <w:multiLevelType w:val="hybridMultilevel"/>
    <w:tmpl w:val="8E2EE49A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ABC4013"/>
    <w:multiLevelType w:val="hybridMultilevel"/>
    <w:tmpl w:val="D35E7D98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E747D86"/>
    <w:multiLevelType w:val="hybridMultilevel"/>
    <w:tmpl w:val="9F2CD2D4"/>
    <w:lvl w:ilvl="0" w:tplc="04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801025626">
    <w:abstractNumId w:val="6"/>
  </w:num>
  <w:num w:numId="2" w16cid:durableId="317880683">
    <w:abstractNumId w:val="15"/>
  </w:num>
  <w:num w:numId="3" w16cid:durableId="2135831822">
    <w:abstractNumId w:val="3"/>
  </w:num>
  <w:num w:numId="4" w16cid:durableId="652879554">
    <w:abstractNumId w:val="13"/>
  </w:num>
  <w:num w:numId="5" w16cid:durableId="988284157">
    <w:abstractNumId w:val="9"/>
  </w:num>
  <w:num w:numId="6" w16cid:durableId="1718242783">
    <w:abstractNumId w:val="0"/>
  </w:num>
  <w:num w:numId="7" w16cid:durableId="1087308503">
    <w:abstractNumId w:val="12"/>
  </w:num>
  <w:num w:numId="8" w16cid:durableId="2109500439">
    <w:abstractNumId w:val="16"/>
  </w:num>
  <w:num w:numId="9" w16cid:durableId="537476369">
    <w:abstractNumId w:val="1"/>
  </w:num>
  <w:num w:numId="10" w16cid:durableId="324552502">
    <w:abstractNumId w:val="5"/>
  </w:num>
  <w:num w:numId="11" w16cid:durableId="1979605266">
    <w:abstractNumId w:val="10"/>
  </w:num>
  <w:num w:numId="12" w16cid:durableId="1668706664">
    <w:abstractNumId w:val="7"/>
  </w:num>
  <w:num w:numId="13" w16cid:durableId="1250850750">
    <w:abstractNumId w:val="14"/>
  </w:num>
  <w:num w:numId="14" w16cid:durableId="369038394">
    <w:abstractNumId w:val="11"/>
  </w:num>
  <w:num w:numId="15" w16cid:durableId="1326711977">
    <w:abstractNumId w:val="17"/>
  </w:num>
  <w:num w:numId="16" w16cid:durableId="224683678">
    <w:abstractNumId w:val="4"/>
  </w:num>
  <w:num w:numId="17" w16cid:durableId="2020353271">
    <w:abstractNumId w:val="2"/>
  </w:num>
  <w:num w:numId="18" w16cid:durableId="1634364605">
    <w:abstractNumId w:val="8"/>
  </w:num>
  <w:numIdMacAtCleanup w:val="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TaxMDAytDA0NjVU0lEKTi0uzszPAykwrAUAJ+dfyCwAAAA="/>
  </w:docVars>
  <w:rsids>
    <w:rsidRoot w:val="00154CD6"/>
    <w:rsid w:val="000008A9"/>
    <w:rsid w:val="0000410B"/>
    <w:rsid w:val="000066B8"/>
    <w:rsid w:val="00006F1A"/>
    <w:rsid w:val="00007D9F"/>
    <w:rsid w:val="00010F49"/>
    <w:rsid w:val="00011095"/>
    <w:rsid w:val="00012B3C"/>
    <w:rsid w:val="00017524"/>
    <w:rsid w:val="0002067D"/>
    <w:rsid w:val="00026A8E"/>
    <w:rsid w:val="00037FB7"/>
    <w:rsid w:val="00040B47"/>
    <w:rsid w:val="000419DD"/>
    <w:rsid w:val="000443FC"/>
    <w:rsid w:val="00055AE8"/>
    <w:rsid w:val="00056DCA"/>
    <w:rsid w:val="00065F5B"/>
    <w:rsid w:val="000676B8"/>
    <w:rsid w:val="000703CD"/>
    <w:rsid w:val="000713A4"/>
    <w:rsid w:val="00071E68"/>
    <w:rsid w:val="00084B36"/>
    <w:rsid w:val="0009068A"/>
    <w:rsid w:val="00092E34"/>
    <w:rsid w:val="000978CA"/>
    <w:rsid w:val="000A2AA5"/>
    <w:rsid w:val="000A6F3C"/>
    <w:rsid w:val="000A770E"/>
    <w:rsid w:val="000A7DED"/>
    <w:rsid w:val="000C0CBB"/>
    <w:rsid w:val="000C3AE6"/>
    <w:rsid w:val="000C6281"/>
    <w:rsid w:val="000C6FBF"/>
    <w:rsid w:val="000D0B09"/>
    <w:rsid w:val="000D3B26"/>
    <w:rsid w:val="000D5222"/>
    <w:rsid w:val="000E23EF"/>
    <w:rsid w:val="000F6C06"/>
    <w:rsid w:val="001025C4"/>
    <w:rsid w:val="00112579"/>
    <w:rsid w:val="00113212"/>
    <w:rsid w:val="001137BA"/>
    <w:rsid w:val="001138C6"/>
    <w:rsid w:val="00116F5F"/>
    <w:rsid w:val="0012394B"/>
    <w:rsid w:val="00132855"/>
    <w:rsid w:val="00132FD8"/>
    <w:rsid w:val="00134E56"/>
    <w:rsid w:val="0014264E"/>
    <w:rsid w:val="00142B75"/>
    <w:rsid w:val="00144529"/>
    <w:rsid w:val="001501F5"/>
    <w:rsid w:val="00151E28"/>
    <w:rsid w:val="00152C73"/>
    <w:rsid w:val="00153D9E"/>
    <w:rsid w:val="00154CD6"/>
    <w:rsid w:val="00157954"/>
    <w:rsid w:val="001607D7"/>
    <w:rsid w:val="001621A8"/>
    <w:rsid w:val="001672C9"/>
    <w:rsid w:val="001719EC"/>
    <w:rsid w:val="00173CDD"/>
    <w:rsid w:val="00175638"/>
    <w:rsid w:val="001810E9"/>
    <w:rsid w:val="00183E00"/>
    <w:rsid w:val="00184E0B"/>
    <w:rsid w:val="0018554E"/>
    <w:rsid w:val="0018623A"/>
    <w:rsid w:val="00191B24"/>
    <w:rsid w:val="001925D8"/>
    <w:rsid w:val="0019626C"/>
    <w:rsid w:val="001A1CF2"/>
    <w:rsid w:val="001A7455"/>
    <w:rsid w:val="001B2DA9"/>
    <w:rsid w:val="001B6EDD"/>
    <w:rsid w:val="001C1E61"/>
    <w:rsid w:val="001C568E"/>
    <w:rsid w:val="001D0E0E"/>
    <w:rsid w:val="001D0FDC"/>
    <w:rsid w:val="001D3ADF"/>
    <w:rsid w:val="001D44F1"/>
    <w:rsid w:val="001D515A"/>
    <w:rsid w:val="001D54E8"/>
    <w:rsid w:val="001D58D3"/>
    <w:rsid w:val="001E069E"/>
    <w:rsid w:val="001E6740"/>
    <w:rsid w:val="001F1A49"/>
    <w:rsid w:val="001F3A80"/>
    <w:rsid w:val="00200CE1"/>
    <w:rsid w:val="00201A12"/>
    <w:rsid w:val="00201CF4"/>
    <w:rsid w:val="00202761"/>
    <w:rsid w:val="002037E0"/>
    <w:rsid w:val="00213006"/>
    <w:rsid w:val="0021315F"/>
    <w:rsid w:val="0021336B"/>
    <w:rsid w:val="00213862"/>
    <w:rsid w:val="0022249B"/>
    <w:rsid w:val="00223783"/>
    <w:rsid w:val="0022575C"/>
    <w:rsid w:val="0022781B"/>
    <w:rsid w:val="0023173F"/>
    <w:rsid w:val="00232119"/>
    <w:rsid w:val="002353F0"/>
    <w:rsid w:val="002364C6"/>
    <w:rsid w:val="00236863"/>
    <w:rsid w:val="00237BF8"/>
    <w:rsid w:val="00243AFB"/>
    <w:rsid w:val="0024745B"/>
    <w:rsid w:val="00254B1F"/>
    <w:rsid w:val="00263A8B"/>
    <w:rsid w:val="002658E7"/>
    <w:rsid w:val="00265A32"/>
    <w:rsid w:val="002675F8"/>
    <w:rsid w:val="00270998"/>
    <w:rsid w:val="00275AC2"/>
    <w:rsid w:val="00276373"/>
    <w:rsid w:val="00281177"/>
    <w:rsid w:val="002822B8"/>
    <w:rsid w:val="00282A58"/>
    <w:rsid w:val="002867F1"/>
    <w:rsid w:val="00286F16"/>
    <w:rsid w:val="0029095C"/>
    <w:rsid w:val="00296C9C"/>
    <w:rsid w:val="002A134F"/>
    <w:rsid w:val="002A4ED4"/>
    <w:rsid w:val="002B67A2"/>
    <w:rsid w:val="002C0CFB"/>
    <w:rsid w:val="002C26B1"/>
    <w:rsid w:val="002C2782"/>
    <w:rsid w:val="002C3F89"/>
    <w:rsid w:val="002C4C77"/>
    <w:rsid w:val="002C56B5"/>
    <w:rsid w:val="002C6C14"/>
    <w:rsid w:val="002D14CF"/>
    <w:rsid w:val="002D5330"/>
    <w:rsid w:val="002D66C6"/>
    <w:rsid w:val="002D7BBA"/>
    <w:rsid w:val="002E08DD"/>
    <w:rsid w:val="002E1A19"/>
    <w:rsid w:val="002E3BC3"/>
    <w:rsid w:val="002E424E"/>
    <w:rsid w:val="002E6797"/>
    <w:rsid w:val="002F038F"/>
    <w:rsid w:val="002F54B2"/>
    <w:rsid w:val="00307EB5"/>
    <w:rsid w:val="003127C7"/>
    <w:rsid w:val="0031344F"/>
    <w:rsid w:val="003158BD"/>
    <w:rsid w:val="0032294F"/>
    <w:rsid w:val="003250BD"/>
    <w:rsid w:val="003251EE"/>
    <w:rsid w:val="0032576E"/>
    <w:rsid w:val="0033291F"/>
    <w:rsid w:val="00340C1A"/>
    <w:rsid w:val="00343DF6"/>
    <w:rsid w:val="00347F87"/>
    <w:rsid w:val="00352AC0"/>
    <w:rsid w:val="00355E82"/>
    <w:rsid w:val="003564E1"/>
    <w:rsid w:val="003630E6"/>
    <w:rsid w:val="00366699"/>
    <w:rsid w:val="00367C6A"/>
    <w:rsid w:val="00375BC8"/>
    <w:rsid w:val="00377BF5"/>
    <w:rsid w:val="00377E66"/>
    <w:rsid w:val="00382650"/>
    <w:rsid w:val="003853A9"/>
    <w:rsid w:val="00387894"/>
    <w:rsid w:val="00390A07"/>
    <w:rsid w:val="0039312B"/>
    <w:rsid w:val="003A2837"/>
    <w:rsid w:val="003A3412"/>
    <w:rsid w:val="003A63B6"/>
    <w:rsid w:val="003B1173"/>
    <w:rsid w:val="003B1700"/>
    <w:rsid w:val="003B28C9"/>
    <w:rsid w:val="003B5154"/>
    <w:rsid w:val="003B5FBC"/>
    <w:rsid w:val="003C048F"/>
    <w:rsid w:val="003C138E"/>
    <w:rsid w:val="003C1654"/>
    <w:rsid w:val="003C36C0"/>
    <w:rsid w:val="003C4A2C"/>
    <w:rsid w:val="003C5CFA"/>
    <w:rsid w:val="003C6C81"/>
    <w:rsid w:val="003C6FC6"/>
    <w:rsid w:val="003C7FA2"/>
    <w:rsid w:val="003D021A"/>
    <w:rsid w:val="003D0EFA"/>
    <w:rsid w:val="003D1B17"/>
    <w:rsid w:val="003E0531"/>
    <w:rsid w:val="003E10A5"/>
    <w:rsid w:val="003E40C3"/>
    <w:rsid w:val="003E4F31"/>
    <w:rsid w:val="003E6E04"/>
    <w:rsid w:val="003E7EB9"/>
    <w:rsid w:val="003F7B3E"/>
    <w:rsid w:val="00402D33"/>
    <w:rsid w:val="0040593D"/>
    <w:rsid w:val="00407EEB"/>
    <w:rsid w:val="00412E7D"/>
    <w:rsid w:val="004131C2"/>
    <w:rsid w:val="004135B1"/>
    <w:rsid w:val="00413FF0"/>
    <w:rsid w:val="004142ED"/>
    <w:rsid w:val="00414305"/>
    <w:rsid w:val="004227FB"/>
    <w:rsid w:val="00424436"/>
    <w:rsid w:val="00425440"/>
    <w:rsid w:val="0042558D"/>
    <w:rsid w:val="00426CA2"/>
    <w:rsid w:val="00427C31"/>
    <w:rsid w:val="00435F87"/>
    <w:rsid w:val="00440E8E"/>
    <w:rsid w:val="00443B1E"/>
    <w:rsid w:val="004468A5"/>
    <w:rsid w:val="00447123"/>
    <w:rsid w:val="004514EE"/>
    <w:rsid w:val="00453194"/>
    <w:rsid w:val="0045469A"/>
    <w:rsid w:val="004574C5"/>
    <w:rsid w:val="00460574"/>
    <w:rsid w:val="004633F5"/>
    <w:rsid w:val="004702F1"/>
    <w:rsid w:val="00476EAA"/>
    <w:rsid w:val="00485EA7"/>
    <w:rsid w:val="00493603"/>
    <w:rsid w:val="004936A4"/>
    <w:rsid w:val="004968B4"/>
    <w:rsid w:val="00497D2F"/>
    <w:rsid w:val="004A0287"/>
    <w:rsid w:val="004A2A34"/>
    <w:rsid w:val="004B04CB"/>
    <w:rsid w:val="004B04D9"/>
    <w:rsid w:val="004B0BA4"/>
    <w:rsid w:val="004B16A2"/>
    <w:rsid w:val="004B5754"/>
    <w:rsid w:val="004B5B35"/>
    <w:rsid w:val="004B6DD6"/>
    <w:rsid w:val="004C3CFE"/>
    <w:rsid w:val="004C4A37"/>
    <w:rsid w:val="004C66A6"/>
    <w:rsid w:val="004D0A1D"/>
    <w:rsid w:val="004F1584"/>
    <w:rsid w:val="0050294F"/>
    <w:rsid w:val="005035C5"/>
    <w:rsid w:val="00507A98"/>
    <w:rsid w:val="00514428"/>
    <w:rsid w:val="00521167"/>
    <w:rsid w:val="00526209"/>
    <w:rsid w:val="0052703E"/>
    <w:rsid w:val="005317B0"/>
    <w:rsid w:val="00536A79"/>
    <w:rsid w:val="00536AF8"/>
    <w:rsid w:val="0054009D"/>
    <w:rsid w:val="00540751"/>
    <w:rsid w:val="00541FA6"/>
    <w:rsid w:val="0055312D"/>
    <w:rsid w:val="005563F0"/>
    <w:rsid w:val="0056795F"/>
    <w:rsid w:val="0057034E"/>
    <w:rsid w:val="00571EA5"/>
    <w:rsid w:val="00576607"/>
    <w:rsid w:val="0058080B"/>
    <w:rsid w:val="00582692"/>
    <w:rsid w:val="00586500"/>
    <w:rsid w:val="00590075"/>
    <w:rsid w:val="005947C0"/>
    <w:rsid w:val="00595810"/>
    <w:rsid w:val="005A0545"/>
    <w:rsid w:val="005B63B5"/>
    <w:rsid w:val="005B6944"/>
    <w:rsid w:val="005C2DE9"/>
    <w:rsid w:val="005C4F0E"/>
    <w:rsid w:val="005D0362"/>
    <w:rsid w:val="005D2069"/>
    <w:rsid w:val="005D4AB6"/>
    <w:rsid w:val="005E592C"/>
    <w:rsid w:val="005E5AE2"/>
    <w:rsid w:val="005E6D8B"/>
    <w:rsid w:val="005F13FA"/>
    <w:rsid w:val="005F1675"/>
    <w:rsid w:val="005F1EF8"/>
    <w:rsid w:val="005F3366"/>
    <w:rsid w:val="005F3EE0"/>
    <w:rsid w:val="006018F3"/>
    <w:rsid w:val="0060507D"/>
    <w:rsid w:val="006111A3"/>
    <w:rsid w:val="00612604"/>
    <w:rsid w:val="006149B4"/>
    <w:rsid w:val="00614E1D"/>
    <w:rsid w:val="00615F67"/>
    <w:rsid w:val="00616309"/>
    <w:rsid w:val="00621CA1"/>
    <w:rsid w:val="0062242D"/>
    <w:rsid w:val="00623607"/>
    <w:rsid w:val="00623738"/>
    <w:rsid w:val="00625B88"/>
    <w:rsid w:val="006335EE"/>
    <w:rsid w:val="00640FDA"/>
    <w:rsid w:val="006447CB"/>
    <w:rsid w:val="00646C8E"/>
    <w:rsid w:val="006472DD"/>
    <w:rsid w:val="00647FDE"/>
    <w:rsid w:val="006503BA"/>
    <w:rsid w:val="00652247"/>
    <w:rsid w:val="006547DE"/>
    <w:rsid w:val="0065501A"/>
    <w:rsid w:val="006559AF"/>
    <w:rsid w:val="00661084"/>
    <w:rsid w:val="00664278"/>
    <w:rsid w:val="00670E6B"/>
    <w:rsid w:val="006717D2"/>
    <w:rsid w:val="00673250"/>
    <w:rsid w:val="00673C6E"/>
    <w:rsid w:val="00682111"/>
    <w:rsid w:val="0068505D"/>
    <w:rsid w:val="006865E6"/>
    <w:rsid w:val="00692B23"/>
    <w:rsid w:val="006A4522"/>
    <w:rsid w:val="006B4AF0"/>
    <w:rsid w:val="006C08E0"/>
    <w:rsid w:val="006C0A18"/>
    <w:rsid w:val="006C2D62"/>
    <w:rsid w:val="006C41DD"/>
    <w:rsid w:val="006C4612"/>
    <w:rsid w:val="006C747F"/>
    <w:rsid w:val="006D0835"/>
    <w:rsid w:val="006D71F5"/>
    <w:rsid w:val="006E134E"/>
    <w:rsid w:val="006F2523"/>
    <w:rsid w:val="006F40DA"/>
    <w:rsid w:val="00702989"/>
    <w:rsid w:val="00725AD4"/>
    <w:rsid w:val="00727AB5"/>
    <w:rsid w:val="0073669E"/>
    <w:rsid w:val="00736911"/>
    <w:rsid w:val="00736ED5"/>
    <w:rsid w:val="007370B3"/>
    <w:rsid w:val="00742E14"/>
    <w:rsid w:val="00743948"/>
    <w:rsid w:val="00745366"/>
    <w:rsid w:val="0074664D"/>
    <w:rsid w:val="007477E1"/>
    <w:rsid w:val="007527BF"/>
    <w:rsid w:val="0076011E"/>
    <w:rsid w:val="00770199"/>
    <w:rsid w:val="0077766B"/>
    <w:rsid w:val="00777CC4"/>
    <w:rsid w:val="00780015"/>
    <w:rsid w:val="007822B9"/>
    <w:rsid w:val="0078566F"/>
    <w:rsid w:val="00786835"/>
    <w:rsid w:val="007936CA"/>
    <w:rsid w:val="007961C9"/>
    <w:rsid w:val="00797918"/>
    <w:rsid w:val="007A3B19"/>
    <w:rsid w:val="007A6DD3"/>
    <w:rsid w:val="007A75BA"/>
    <w:rsid w:val="007B30DD"/>
    <w:rsid w:val="007B4F1B"/>
    <w:rsid w:val="007B7B7C"/>
    <w:rsid w:val="007C504B"/>
    <w:rsid w:val="007C5416"/>
    <w:rsid w:val="007D4104"/>
    <w:rsid w:val="007E23C0"/>
    <w:rsid w:val="007F00EE"/>
    <w:rsid w:val="007F10D7"/>
    <w:rsid w:val="007F1111"/>
    <w:rsid w:val="007F6F4B"/>
    <w:rsid w:val="0080466B"/>
    <w:rsid w:val="008056A4"/>
    <w:rsid w:val="00814C35"/>
    <w:rsid w:val="0081666F"/>
    <w:rsid w:val="00820503"/>
    <w:rsid w:val="0082137A"/>
    <w:rsid w:val="00822C1B"/>
    <w:rsid w:val="00823118"/>
    <w:rsid w:val="00827A84"/>
    <w:rsid w:val="00827AD2"/>
    <w:rsid w:val="00847E95"/>
    <w:rsid w:val="0085047C"/>
    <w:rsid w:val="00853130"/>
    <w:rsid w:val="00853734"/>
    <w:rsid w:val="008573F5"/>
    <w:rsid w:val="008627B4"/>
    <w:rsid w:val="0086554E"/>
    <w:rsid w:val="0086616D"/>
    <w:rsid w:val="00872443"/>
    <w:rsid w:val="00875BF6"/>
    <w:rsid w:val="00883422"/>
    <w:rsid w:val="00883666"/>
    <w:rsid w:val="00886B87"/>
    <w:rsid w:val="00887A61"/>
    <w:rsid w:val="00892DB8"/>
    <w:rsid w:val="0089404D"/>
    <w:rsid w:val="0089781C"/>
    <w:rsid w:val="0089798B"/>
    <w:rsid w:val="00897A62"/>
    <w:rsid w:val="008A0030"/>
    <w:rsid w:val="008A3E05"/>
    <w:rsid w:val="008A5396"/>
    <w:rsid w:val="008A60B5"/>
    <w:rsid w:val="008A6E03"/>
    <w:rsid w:val="008B02AD"/>
    <w:rsid w:val="008B3E49"/>
    <w:rsid w:val="008C1E81"/>
    <w:rsid w:val="008C47EA"/>
    <w:rsid w:val="008C4C94"/>
    <w:rsid w:val="008C7DFA"/>
    <w:rsid w:val="008D6E38"/>
    <w:rsid w:val="008E7353"/>
    <w:rsid w:val="008F0AF2"/>
    <w:rsid w:val="008F30E6"/>
    <w:rsid w:val="008F34D2"/>
    <w:rsid w:val="009044FC"/>
    <w:rsid w:val="00904EA4"/>
    <w:rsid w:val="009071C6"/>
    <w:rsid w:val="009120FA"/>
    <w:rsid w:val="00913862"/>
    <w:rsid w:val="0091402E"/>
    <w:rsid w:val="00914B1F"/>
    <w:rsid w:val="00916550"/>
    <w:rsid w:val="0091704C"/>
    <w:rsid w:val="0092265A"/>
    <w:rsid w:val="00926877"/>
    <w:rsid w:val="00926A37"/>
    <w:rsid w:val="009278A6"/>
    <w:rsid w:val="00930D90"/>
    <w:rsid w:val="00935664"/>
    <w:rsid w:val="00936914"/>
    <w:rsid w:val="0093771D"/>
    <w:rsid w:val="009415FA"/>
    <w:rsid w:val="00942CF2"/>
    <w:rsid w:val="00945594"/>
    <w:rsid w:val="00945962"/>
    <w:rsid w:val="00951F6C"/>
    <w:rsid w:val="009533F9"/>
    <w:rsid w:val="009624C6"/>
    <w:rsid w:val="00963AFF"/>
    <w:rsid w:val="009676F9"/>
    <w:rsid w:val="0097087F"/>
    <w:rsid w:val="009739CB"/>
    <w:rsid w:val="00976BF2"/>
    <w:rsid w:val="00983AD9"/>
    <w:rsid w:val="00983B9F"/>
    <w:rsid w:val="0098485B"/>
    <w:rsid w:val="009861F4"/>
    <w:rsid w:val="0099098C"/>
    <w:rsid w:val="0099248A"/>
    <w:rsid w:val="0099267A"/>
    <w:rsid w:val="00992C7E"/>
    <w:rsid w:val="00996D25"/>
    <w:rsid w:val="00997923"/>
    <w:rsid w:val="00997CB1"/>
    <w:rsid w:val="009A072E"/>
    <w:rsid w:val="009A3092"/>
    <w:rsid w:val="009A6286"/>
    <w:rsid w:val="009A75C7"/>
    <w:rsid w:val="009A7718"/>
    <w:rsid w:val="009A7EDB"/>
    <w:rsid w:val="009B3123"/>
    <w:rsid w:val="009B3277"/>
    <w:rsid w:val="009D3279"/>
    <w:rsid w:val="009E3A47"/>
    <w:rsid w:val="009E4E7A"/>
    <w:rsid w:val="009E58A5"/>
    <w:rsid w:val="009F0816"/>
    <w:rsid w:val="009F0C2E"/>
    <w:rsid w:val="009F1C01"/>
    <w:rsid w:val="009F20A4"/>
    <w:rsid w:val="009F22F7"/>
    <w:rsid w:val="009F23DB"/>
    <w:rsid w:val="009F5DBA"/>
    <w:rsid w:val="00A0025E"/>
    <w:rsid w:val="00A006F2"/>
    <w:rsid w:val="00A11EBD"/>
    <w:rsid w:val="00A12720"/>
    <w:rsid w:val="00A12A06"/>
    <w:rsid w:val="00A14AA0"/>
    <w:rsid w:val="00A156B9"/>
    <w:rsid w:val="00A24DE8"/>
    <w:rsid w:val="00A36264"/>
    <w:rsid w:val="00A363BB"/>
    <w:rsid w:val="00A46DC6"/>
    <w:rsid w:val="00A47105"/>
    <w:rsid w:val="00A475DA"/>
    <w:rsid w:val="00A47FDA"/>
    <w:rsid w:val="00A50DD7"/>
    <w:rsid w:val="00A53A94"/>
    <w:rsid w:val="00A54C6D"/>
    <w:rsid w:val="00A62F23"/>
    <w:rsid w:val="00A70455"/>
    <w:rsid w:val="00A728B9"/>
    <w:rsid w:val="00A75D9A"/>
    <w:rsid w:val="00A9509B"/>
    <w:rsid w:val="00A97680"/>
    <w:rsid w:val="00A97B43"/>
    <w:rsid w:val="00A97F5A"/>
    <w:rsid w:val="00AA0114"/>
    <w:rsid w:val="00AA096F"/>
    <w:rsid w:val="00AA2CE5"/>
    <w:rsid w:val="00AA61C9"/>
    <w:rsid w:val="00AA7724"/>
    <w:rsid w:val="00AC1130"/>
    <w:rsid w:val="00AC1C4D"/>
    <w:rsid w:val="00AC31A4"/>
    <w:rsid w:val="00AC64CB"/>
    <w:rsid w:val="00AD0016"/>
    <w:rsid w:val="00AD3719"/>
    <w:rsid w:val="00AD4353"/>
    <w:rsid w:val="00AD6318"/>
    <w:rsid w:val="00AD6D11"/>
    <w:rsid w:val="00AE0061"/>
    <w:rsid w:val="00AE1E59"/>
    <w:rsid w:val="00AE3196"/>
    <w:rsid w:val="00B07252"/>
    <w:rsid w:val="00B20234"/>
    <w:rsid w:val="00B24A10"/>
    <w:rsid w:val="00B24FC8"/>
    <w:rsid w:val="00B27318"/>
    <w:rsid w:val="00B323FE"/>
    <w:rsid w:val="00B3395F"/>
    <w:rsid w:val="00B34E1A"/>
    <w:rsid w:val="00B3527A"/>
    <w:rsid w:val="00B4015E"/>
    <w:rsid w:val="00B4598C"/>
    <w:rsid w:val="00B60A39"/>
    <w:rsid w:val="00B6708F"/>
    <w:rsid w:val="00B70CED"/>
    <w:rsid w:val="00B73DEC"/>
    <w:rsid w:val="00B775D7"/>
    <w:rsid w:val="00B8479C"/>
    <w:rsid w:val="00B878BF"/>
    <w:rsid w:val="00B939A5"/>
    <w:rsid w:val="00B95922"/>
    <w:rsid w:val="00B959E3"/>
    <w:rsid w:val="00BA6663"/>
    <w:rsid w:val="00BA6752"/>
    <w:rsid w:val="00BA789D"/>
    <w:rsid w:val="00BB2DF6"/>
    <w:rsid w:val="00BC54CF"/>
    <w:rsid w:val="00BC6CE9"/>
    <w:rsid w:val="00BD1DF0"/>
    <w:rsid w:val="00BD6BC0"/>
    <w:rsid w:val="00BE2E6C"/>
    <w:rsid w:val="00BF0A86"/>
    <w:rsid w:val="00BF1189"/>
    <w:rsid w:val="00BF31FC"/>
    <w:rsid w:val="00BF4C0B"/>
    <w:rsid w:val="00C0037A"/>
    <w:rsid w:val="00C01188"/>
    <w:rsid w:val="00C04964"/>
    <w:rsid w:val="00C060DE"/>
    <w:rsid w:val="00C11125"/>
    <w:rsid w:val="00C112AE"/>
    <w:rsid w:val="00C145E7"/>
    <w:rsid w:val="00C21724"/>
    <w:rsid w:val="00C21D0A"/>
    <w:rsid w:val="00C24321"/>
    <w:rsid w:val="00C2586A"/>
    <w:rsid w:val="00C26C2F"/>
    <w:rsid w:val="00C30E78"/>
    <w:rsid w:val="00C45E45"/>
    <w:rsid w:val="00C503B1"/>
    <w:rsid w:val="00C5515E"/>
    <w:rsid w:val="00C5770D"/>
    <w:rsid w:val="00C579BD"/>
    <w:rsid w:val="00C614D0"/>
    <w:rsid w:val="00C6762C"/>
    <w:rsid w:val="00C7072F"/>
    <w:rsid w:val="00C72471"/>
    <w:rsid w:val="00C814F5"/>
    <w:rsid w:val="00C82231"/>
    <w:rsid w:val="00C914C5"/>
    <w:rsid w:val="00C95A14"/>
    <w:rsid w:val="00C97694"/>
    <w:rsid w:val="00CA6092"/>
    <w:rsid w:val="00CA7913"/>
    <w:rsid w:val="00CC12F2"/>
    <w:rsid w:val="00CC3420"/>
    <w:rsid w:val="00CC3E26"/>
    <w:rsid w:val="00CC41C0"/>
    <w:rsid w:val="00CC64C4"/>
    <w:rsid w:val="00CC7E7E"/>
    <w:rsid w:val="00CD0497"/>
    <w:rsid w:val="00CE3083"/>
    <w:rsid w:val="00CE4401"/>
    <w:rsid w:val="00CF69AF"/>
    <w:rsid w:val="00D03B99"/>
    <w:rsid w:val="00D07171"/>
    <w:rsid w:val="00D11A82"/>
    <w:rsid w:val="00D12892"/>
    <w:rsid w:val="00D16F77"/>
    <w:rsid w:val="00D22FF0"/>
    <w:rsid w:val="00D25C8D"/>
    <w:rsid w:val="00D34072"/>
    <w:rsid w:val="00D413CE"/>
    <w:rsid w:val="00D414D3"/>
    <w:rsid w:val="00D419D8"/>
    <w:rsid w:val="00D46F99"/>
    <w:rsid w:val="00D51580"/>
    <w:rsid w:val="00D51CD4"/>
    <w:rsid w:val="00D53DAD"/>
    <w:rsid w:val="00D56923"/>
    <w:rsid w:val="00D62BCC"/>
    <w:rsid w:val="00D657CF"/>
    <w:rsid w:val="00D7150C"/>
    <w:rsid w:val="00D72879"/>
    <w:rsid w:val="00D7349A"/>
    <w:rsid w:val="00D82C2B"/>
    <w:rsid w:val="00D83AF1"/>
    <w:rsid w:val="00D876D4"/>
    <w:rsid w:val="00D96C96"/>
    <w:rsid w:val="00D97481"/>
    <w:rsid w:val="00DA057E"/>
    <w:rsid w:val="00DA4251"/>
    <w:rsid w:val="00DA4DC4"/>
    <w:rsid w:val="00DA7DCB"/>
    <w:rsid w:val="00DB06B5"/>
    <w:rsid w:val="00DB0B18"/>
    <w:rsid w:val="00DB1997"/>
    <w:rsid w:val="00DB27B1"/>
    <w:rsid w:val="00DB3905"/>
    <w:rsid w:val="00DC0BFA"/>
    <w:rsid w:val="00DC1784"/>
    <w:rsid w:val="00DC27BB"/>
    <w:rsid w:val="00DC2F94"/>
    <w:rsid w:val="00DC4AC1"/>
    <w:rsid w:val="00DD0C8F"/>
    <w:rsid w:val="00DD6E69"/>
    <w:rsid w:val="00DD7281"/>
    <w:rsid w:val="00DE55B1"/>
    <w:rsid w:val="00DE56B8"/>
    <w:rsid w:val="00DE6815"/>
    <w:rsid w:val="00DF1A40"/>
    <w:rsid w:val="00DF6108"/>
    <w:rsid w:val="00DF7315"/>
    <w:rsid w:val="00DF786B"/>
    <w:rsid w:val="00E05478"/>
    <w:rsid w:val="00E1364B"/>
    <w:rsid w:val="00E13D3E"/>
    <w:rsid w:val="00E15ED9"/>
    <w:rsid w:val="00E15FF1"/>
    <w:rsid w:val="00E16D84"/>
    <w:rsid w:val="00E2313B"/>
    <w:rsid w:val="00E27DBA"/>
    <w:rsid w:val="00E37C73"/>
    <w:rsid w:val="00E42C22"/>
    <w:rsid w:val="00E51655"/>
    <w:rsid w:val="00E53572"/>
    <w:rsid w:val="00E55D7E"/>
    <w:rsid w:val="00E57A01"/>
    <w:rsid w:val="00E65199"/>
    <w:rsid w:val="00E70F98"/>
    <w:rsid w:val="00E72C77"/>
    <w:rsid w:val="00E76317"/>
    <w:rsid w:val="00E7645C"/>
    <w:rsid w:val="00E77EC1"/>
    <w:rsid w:val="00E90231"/>
    <w:rsid w:val="00EA055C"/>
    <w:rsid w:val="00EA19FF"/>
    <w:rsid w:val="00EB2635"/>
    <w:rsid w:val="00EB2D88"/>
    <w:rsid w:val="00EB46CB"/>
    <w:rsid w:val="00EC3E19"/>
    <w:rsid w:val="00EC4915"/>
    <w:rsid w:val="00EC72B9"/>
    <w:rsid w:val="00ED3174"/>
    <w:rsid w:val="00ED622D"/>
    <w:rsid w:val="00ED68FC"/>
    <w:rsid w:val="00ED71A8"/>
    <w:rsid w:val="00EE54BD"/>
    <w:rsid w:val="00EF09AB"/>
    <w:rsid w:val="00EF0E2A"/>
    <w:rsid w:val="00EF1889"/>
    <w:rsid w:val="00EF258E"/>
    <w:rsid w:val="00EF27A8"/>
    <w:rsid w:val="00EF3515"/>
    <w:rsid w:val="00F01692"/>
    <w:rsid w:val="00F0710B"/>
    <w:rsid w:val="00F130B6"/>
    <w:rsid w:val="00F13219"/>
    <w:rsid w:val="00F14705"/>
    <w:rsid w:val="00F15EEA"/>
    <w:rsid w:val="00F20DB3"/>
    <w:rsid w:val="00F27A8D"/>
    <w:rsid w:val="00F27D7B"/>
    <w:rsid w:val="00F30AA9"/>
    <w:rsid w:val="00F3531B"/>
    <w:rsid w:val="00F44E51"/>
    <w:rsid w:val="00F4604F"/>
    <w:rsid w:val="00F51C4A"/>
    <w:rsid w:val="00F556B3"/>
    <w:rsid w:val="00F57ACE"/>
    <w:rsid w:val="00F60078"/>
    <w:rsid w:val="00F64919"/>
    <w:rsid w:val="00F65699"/>
    <w:rsid w:val="00F660B9"/>
    <w:rsid w:val="00F72165"/>
    <w:rsid w:val="00F74650"/>
    <w:rsid w:val="00F80BE0"/>
    <w:rsid w:val="00F829D2"/>
    <w:rsid w:val="00F83742"/>
    <w:rsid w:val="00F86078"/>
    <w:rsid w:val="00F86E46"/>
    <w:rsid w:val="00FA000E"/>
    <w:rsid w:val="00FA5A29"/>
    <w:rsid w:val="00FA61BE"/>
    <w:rsid w:val="00FB14F9"/>
    <w:rsid w:val="00FB4DE2"/>
    <w:rsid w:val="00FB6B66"/>
    <w:rsid w:val="00FC181F"/>
    <w:rsid w:val="00FD0634"/>
    <w:rsid w:val="00FD11A9"/>
    <w:rsid w:val="00FD5A19"/>
    <w:rsid w:val="00FD61D6"/>
    <w:rsid w:val="00FE07B8"/>
    <w:rsid w:val="00FE1771"/>
    <w:rsid w:val="00FE580C"/>
    <w:rsid w:val="00FE6B66"/>
    <w:rsid w:val="00FF65F1"/>
    <w:rsid w:val="11C6A3DE"/>
    <w:rsid w:val="14A9D8A6"/>
    <w:rsid w:val="30B019F6"/>
    <w:rsid w:val="452F7E17"/>
    <w:rsid w:val="74562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6328B4E"/>
  <w14:defaultImageDpi w14:val="300"/>
  <w15:docId w15:val="{9860A711-F64B-C04A-A391-CBFC9526431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4"/>
        <w:szCs w:val="24"/>
        <w:lang w:val="es-ES_tradnl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F2523"/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154CD6"/>
    <w:pPr>
      <w:tabs>
        <w:tab w:val="center" w:pos="4252"/>
        <w:tab w:val="right" w:pos="8504"/>
      </w:tabs>
    </w:pPr>
  </w:style>
  <w:style w:type="character" w:styleId="EncabezadoCar" w:customStyle="1">
    <w:name w:val="Encabezado Car"/>
    <w:basedOn w:val="Fuentedeprrafopredeter"/>
    <w:link w:val="Encabezado"/>
    <w:uiPriority w:val="99"/>
    <w:rsid w:val="00154CD6"/>
  </w:style>
  <w:style w:type="paragraph" w:styleId="Piedepgina">
    <w:name w:val="footer"/>
    <w:basedOn w:val="Normal"/>
    <w:link w:val="PiedepginaCar"/>
    <w:uiPriority w:val="99"/>
    <w:unhideWhenUsed/>
    <w:rsid w:val="00154CD6"/>
    <w:pPr>
      <w:tabs>
        <w:tab w:val="center" w:pos="4252"/>
        <w:tab w:val="right" w:pos="8504"/>
      </w:tabs>
    </w:pPr>
  </w:style>
  <w:style w:type="character" w:styleId="PiedepginaCar" w:customStyle="1">
    <w:name w:val="Pie de página Car"/>
    <w:basedOn w:val="Fuentedeprrafopredeter"/>
    <w:link w:val="Piedepgina"/>
    <w:uiPriority w:val="99"/>
    <w:rsid w:val="00154CD6"/>
  </w:style>
  <w:style w:type="table" w:styleId="Tablaconcuadrcula">
    <w:name w:val="Table Grid"/>
    <w:basedOn w:val="Tablanormal"/>
    <w:uiPriority w:val="59"/>
    <w:rsid w:val="00FE07B8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rrafodelista">
    <w:name w:val="List Paragraph"/>
    <w:basedOn w:val="Normal"/>
    <w:uiPriority w:val="34"/>
    <w:qFormat/>
    <w:rsid w:val="0092265A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7370B3"/>
    <w:rPr>
      <w:rFonts w:ascii="Lucida Grande" w:hAnsi="Lucida Grande" w:cs="Lucida Grande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7370B3"/>
    <w:rPr>
      <w:rFonts w:ascii="Lucida Grande" w:hAnsi="Lucida Grande" w:cs="Lucida Grande"/>
      <w:sz w:val="18"/>
      <w:szCs w:val="18"/>
    </w:rPr>
  </w:style>
  <w:style w:type="character" w:styleId="Textodelmarcadordeposicin">
    <w:name w:val="Placeholder Text"/>
    <w:basedOn w:val="Fuentedeprrafopredeter"/>
    <w:uiPriority w:val="99"/>
    <w:semiHidden/>
    <w:rsid w:val="00C579BD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D83AF1"/>
    <w:pPr>
      <w:spacing w:before="100" w:beforeAutospacing="1" w:after="100" w:afterAutospacing="1"/>
    </w:pPr>
    <w:rPr>
      <w:rFonts w:ascii="Times New Roman" w:hAnsi="Times New Roman" w:eastAsia="Times New Roman" w:cs="Times New Roman"/>
      <w:lang w:val="es-ES" w:eastAsia="zh-CN"/>
    </w:rPr>
  </w:style>
  <w:style w:type="paragraph" w:styleId="paragraph" w:customStyle="1">
    <w:name w:val="paragraph"/>
    <w:basedOn w:val="Normal"/>
    <w:rsid w:val="00184E0B"/>
    <w:pPr>
      <w:spacing w:before="100" w:beforeAutospacing="1" w:after="100" w:afterAutospacing="1"/>
    </w:pPr>
    <w:rPr>
      <w:rFonts w:ascii="Times New Roman" w:hAnsi="Times New Roman" w:eastAsia="Times New Roman" w:cs="Times New Roman"/>
      <w:lang w:val="es-ES" w:eastAsia="es-ES_tradnl"/>
    </w:rPr>
  </w:style>
  <w:style w:type="character" w:styleId="normaltextrun" w:customStyle="1">
    <w:name w:val="normaltextrun"/>
    <w:basedOn w:val="Fuentedeprrafopredeter"/>
    <w:rsid w:val="00184E0B"/>
  </w:style>
  <w:style w:type="character" w:styleId="eop" w:customStyle="1">
    <w:name w:val="eop"/>
    <w:basedOn w:val="Fuentedeprrafopredeter"/>
    <w:rsid w:val="00184E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6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3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2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314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82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26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1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04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6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2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48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0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8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87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6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09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72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47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1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54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594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30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57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30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1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786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2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96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50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0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53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5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37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186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3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630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07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93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3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5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419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9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05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941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96B48B-34F9-F045-8474-20E8454CF27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Universidad de Sevill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iana Borrego Núñez</dc:creator>
  <keywords/>
  <dc:description/>
  <lastModifiedBy>IRENE BARBA RODRIGUEZ</lastModifiedBy>
  <revision>7</revision>
  <lastPrinted>2015-04-16T09:48:00.0000000Z</lastPrinted>
  <dcterms:created xsi:type="dcterms:W3CDTF">2022-10-07T09:26:00.0000000Z</dcterms:created>
  <dcterms:modified xsi:type="dcterms:W3CDTF">2022-10-20T11:27:04.1992319Z</dcterms:modified>
</coreProperties>
</file>